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BE72E" w14:textId="7A85A23D" w:rsidR="00023284" w:rsidRPr="00B06B35" w:rsidRDefault="00CF56D6" w:rsidP="00CE3FA9">
      <w:pPr>
        <w:jc w:val="center"/>
        <w:rPr>
          <w:rFonts w:ascii="Cambria" w:hAnsi="Cambria" w:cs="Cambria"/>
          <w:b/>
          <w:sz w:val="36"/>
          <w:szCs w:val="36"/>
        </w:rPr>
      </w:pPr>
      <w:r>
        <w:rPr>
          <w:rFonts w:ascii="Cambria" w:hAnsi="Cambria" w:cs="Cambria"/>
          <w:b/>
          <w:sz w:val="36"/>
          <w:szCs w:val="36"/>
        </w:rPr>
        <w:t xml:space="preserve">STAT 462 </w:t>
      </w:r>
      <w:r w:rsidR="00E84019">
        <w:rPr>
          <w:rFonts w:ascii="Cambria" w:hAnsi="Cambria" w:cs="Cambria"/>
          <w:b/>
          <w:sz w:val="36"/>
          <w:szCs w:val="36"/>
        </w:rPr>
        <w:t>Team</w:t>
      </w:r>
      <w:r>
        <w:rPr>
          <w:rFonts w:ascii="Cambria" w:hAnsi="Cambria" w:cs="Cambria"/>
          <w:b/>
          <w:sz w:val="36"/>
          <w:szCs w:val="36"/>
        </w:rPr>
        <w:t xml:space="preserve"> Project – 1</w:t>
      </w:r>
      <w:r w:rsidRPr="00CF56D6">
        <w:rPr>
          <w:rFonts w:ascii="Cambria" w:hAnsi="Cambria" w:cs="Cambria"/>
          <w:b/>
          <w:sz w:val="36"/>
          <w:szCs w:val="36"/>
          <w:vertAlign w:val="superscript"/>
        </w:rPr>
        <w:t>st</w:t>
      </w:r>
      <w:r>
        <w:rPr>
          <w:rFonts w:ascii="Cambria" w:hAnsi="Cambria" w:cs="Cambria"/>
          <w:b/>
          <w:sz w:val="36"/>
          <w:szCs w:val="36"/>
        </w:rPr>
        <w:t xml:space="preserve"> Progress Report</w:t>
      </w:r>
    </w:p>
    <w:p w14:paraId="2C00B2EB" w14:textId="77777777" w:rsidR="00090F7A" w:rsidRPr="00090F7A" w:rsidRDefault="00090F7A" w:rsidP="00CE3FA9">
      <w:pPr>
        <w:jc w:val="center"/>
        <w:rPr>
          <w:rFonts w:ascii="Cambria" w:hAnsi="Cambria" w:cs="Cambria"/>
          <w:sz w:val="6"/>
          <w:szCs w:val="6"/>
        </w:rPr>
      </w:pPr>
    </w:p>
    <w:p w14:paraId="72A5DE89" w14:textId="77777777" w:rsidR="00E84019" w:rsidRDefault="00E84019" w:rsidP="008A6E71">
      <w:pPr>
        <w:rPr>
          <w:rFonts w:ascii="Cambria" w:hAnsi="Cambria" w:cs="Cambria"/>
          <w:b/>
          <w:sz w:val="24"/>
          <w:szCs w:val="24"/>
        </w:rPr>
      </w:pPr>
    </w:p>
    <w:p w14:paraId="2E20DCB4" w14:textId="0C8F5421" w:rsidR="00CF56D6" w:rsidRDefault="00E84019" w:rsidP="008A6E71">
      <w:pPr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 xml:space="preserve">Team </w:t>
      </w:r>
      <w:r w:rsidR="00CF56D6" w:rsidRPr="00694B2E">
        <w:rPr>
          <w:rFonts w:ascii="Cambria" w:hAnsi="Cambria" w:cs="Cambria"/>
          <w:b/>
          <w:sz w:val="24"/>
          <w:szCs w:val="24"/>
        </w:rPr>
        <w:t>Members:</w:t>
      </w:r>
      <w:r w:rsidR="00CF56D6">
        <w:rPr>
          <w:rFonts w:ascii="Cambria" w:hAnsi="Cambria" w:cs="Cambria"/>
          <w:sz w:val="28"/>
          <w:szCs w:val="28"/>
        </w:rPr>
        <w:t xml:space="preserve"> </w:t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791F22">
        <w:rPr>
          <w:rFonts w:ascii="Cambria" w:hAnsi="Cambria" w:cs="Cambria"/>
          <w:sz w:val="28"/>
          <w:szCs w:val="28"/>
          <w:u w:val="single"/>
        </w:rPr>
        <w:t xml:space="preserve">Xinyi Bao, Derek Avery, Allison </w:t>
      </w:r>
      <w:proofErr w:type="spellStart"/>
      <w:r w:rsidR="00791F22">
        <w:rPr>
          <w:rFonts w:ascii="Cambria" w:hAnsi="Cambria" w:cs="Cambria"/>
          <w:sz w:val="28"/>
          <w:szCs w:val="28"/>
          <w:u w:val="single"/>
        </w:rPr>
        <w:t>Schaedler</w:t>
      </w:r>
      <w:proofErr w:type="spellEnd"/>
      <w:r w:rsidR="00791F22">
        <w:rPr>
          <w:rFonts w:ascii="Cambria" w:hAnsi="Cambria" w:cs="Cambria"/>
          <w:sz w:val="28"/>
          <w:szCs w:val="28"/>
          <w:u w:val="single"/>
        </w:rPr>
        <w:t>, Eric Wu</w:t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75504210" w14:textId="77777777" w:rsidR="00E84019" w:rsidRDefault="00E84019" w:rsidP="008A6E71">
      <w:pPr>
        <w:rPr>
          <w:rFonts w:ascii="Cambria" w:hAnsi="Cambria" w:cs="Cambria"/>
          <w:sz w:val="28"/>
          <w:szCs w:val="28"/>
          <w:u w:val="single"/>
        </w:rPr>
      </w:pPr>
    </w:p>
    <w:p w14:paraId="0AB3E4D5" w14:textId="1BC11404" w:rsidR="00E84019" w:rsidRPr="00CE3FA9" w:rsidRDefault="00E84019" w:rsidP="008A6E71">
      <w:pPr>
        <w:rPr>
          <w:rFonts w:ascii="Cambria" w:hAnsi="Cambria" w:cs="Cambria"/>
          <w:sz w:val="28"/>
          <w:szCs w:val="28"/>
        </w:rPr>
      </w:pPr>
      <w:r>
        <w:rPr>
          <w:rFonts w:ascii="Cambria" w:hAnsi="Cambria" w:cs="Cambria"/>
          <w:b/>
          <w:sz w:val="24"/>
          <w:szCs w:val="24"/>
        </w:rPr>
        <w:t xml:space="preserve">Who is absent for today’s discussion? </w:t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="00791F22">
        <w:rPr>
          <w:rFonts w:ascii="Cambria" w:hAnsi="Cambria" w:cs="Cambria"/>
          <w:sz w:val="28"/>
          <w:szCs w:val="28"/>
          <w:u w:val="single"/>
        </w:rPr>
        <w:t>No one</w:t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4EF89E11" w14:textId="77777777" w:rsidR="00E84019" w:rsidRDefault="00E84019" w:rsidP="00090F7A">
      <w:pPr>
        <w:spacing w:after="0" w:line="480" w:lineRule="auto"/>
        <w:rPr>
          <w:rFonts w:ascii="Cambria" w:hAnsi="Cambria" w:cs="Cambria"/>
          <w:b/>
          <w:sz w:val="24"/>
          <w:szCs w:val="24"/>
        </w:rPr>
      </w:pPr>
    </w:p>
    <w:p w14:paraId="7B4403B6" w14:textId="712EFBA3" w:rsidR="00461AA1" w:rsidRDefault="00694B2E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 xml:space="preserve">Potential </w:t>
      </w:r>
      <w:r w:rsidR="00090F7A" w:rsidRPr="00B06B35">
        <w:rPr>
          <w:rFonts w:ascii="Cambria" w:hAnsi="Cambria" w:cs="Cambria"/>
          <w:b/>
          <w:sz w:val="24"/>
          <w:szCs w:val="24"/>
        </w:rPr>
        <w:t>Topic</w:t>
      </w:r>
      <w:r>
        <w:rPr>
          <w:rFonts w:ascii="Cambria" w:hAnsi="Cambria" w:cs="Cambria"/>
          <w:b/>
          <w:sz w:val="24"/>
          <w:szCs w:val="24"/>
        </w:rPr>
        <w:t>s</w:t>
      </w:r>
      <w:r w:rsidR="00090F7A"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791F22">
        <w:rPr>
          <w:rFonts w:ascii="Cambria" w:hAnsi="Cambria" w:cs="Cambria"/>
          <w:sz w:val="28"/>
          <w:szCs w:val="28"/>
          <w:u w:val="single"/>
        </w:rPr>
        <w:t>Medical Insurance Costs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7B4F6436" w14:textId="77777777" w:rsidR="00461AA1" w:rsidRDefault="00461AA1" w:rsidP="00461AA1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FC458A4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1FEE3A9F" w14:textId="24C2C8E0" w:rsidR="00B1156A" w:rsidRPr="00B1156A" w:rsidRDefault="00694B2E" w:rsidP="00B1156A">
      <w:pPr>
        <w:spacing w:after="0" w:line="480" w:lineRule="auto"/>
        <w:rPr>
          <w:rFonts w:ascii="Cambria" w:hAnsi="Cambria" w:cs="Cambria"/>
          <w:b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 xml:space="preserve">Potential </w:t>
      </w:r>
      <w:r w:rsidR="008A6E71">
        <w:rPr>
          <w:rFonts w:ascii="Cambria" w:hAnsi="Cambria" w:cs="Cambria"/>
          <w:b/>
          <w:sz w:val="24"/>
          <w:szCs w:val="24"/>
        </w:rPr>
        <w:t>Dataset</w:t>
      </w:r>
      <w:r>
        <w:rPr>
          <w:rFonts w:ascii="Cambria" w:hAnsi="Cambria" w:cs="Cambria"/>
          <w:b/>
          <w:sz w:val="24"/>
          <w:szCs w:val="24"/>
        </w:rPr>
        <w:t>s</w:t>
      </w:r>
      <w:r w:rsidR="00090F7A"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hyperlink r:id="rId4" w:history="1">
        <w:r w:rsidR="00B1156A">
          <w:rPr>
            <w:rStyle w:val="Hyperlink"/>
            <w:shd w:val="clear" w:color="auto" w:fill="FFFFFF"/>
          </w:rPr>
          <w:t>https://www.kaggle.com/datasets/joebeachcapital/medical-insurance-costs/data</w:t>
        </w:r>
      </w:hyperlink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114B9CB0" w14:textId="0D17D896" w:rsidR="00694B2E" w:rsidRDefault="00090F7A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CC6C4E3" w14:textId="77777777" w:rsidR="00694B2E" w:rsidRDefault="00694B2E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F24F62E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68050EC3" w14:textId="64AE4848" w:rsidR="00C96E82" w:rsidRDefault="00694B2E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>Project Plan</w:t>
      </w:r>
      <w:r w:rsidR="00461AA1">
        <w:rPr>
          <w:rFonts w:ascii="Cambria" w:hAnsi="Cambria" w:cs="Cambria"/>
          <w:b/>
          <w:sz w:val="24"/>
          <w:szCs w:val="24"/>
        </w:rPr>
        <w:t xml:space="preserve">: </w:t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791F22">
        <w:rPr>
          <w:rFonts w:ascii="Cambria" w:hAnsi="Cambria" w:cs="Cambria"/>
          <w:sz w:val="28"/>
          <w:szCs w:val="28"/>
          <w:u w:val="single"/>
        </w:rPr>
        <w:t xml:space="preserve">Use </w:t>
      </w:r>
      <w:proofErr w:type="spellStart"/>
      <w:r w:rsidR="00791F22">
        <w:rPr>
          <w:rFonts w:ascii="Cambria" w:hAnsi="Cambria" w:cs="Cambria"/>
          <w:sz w:val="28"/>
          <w:szCs w:val="28"/>
          <w:u w:val="single"/>
        </w:rPr>
        <w:t>Github</w:t>
      </w:r>
      <w:proofErr w:type="spellEnd"/>
      <w:r w:rsidR="00791F22">
        <w:rPr>
          <w:rFonts w:ascii="Cambria" w:hAnsi="Cambria" w:cs="Cambria"/>
          <w:sz w:val="28"/>
          <w:szCs w:val="28"/>
          <w:u w:val="single"/>
        </w:rPr>
        <w:t xml:space="preserve"> to work </w:t>
      </w:r>
      <w:proofErr w:type="gramStart"/>
      <w:r w:rsidR="00B1156A">
        <w:rPr>
          <w:rFonts w:ascii="Cambria" w:hAnsi="Cambria" w:cs="Cambria"/>
          <w:sz w:val="28"/>
          <w:szCs w:val="28"/>
          <w:u w:val="single"/>
        </w:rPr>
        <w:t>together</w:t>
      </w:r>
      <w:proofErr w:type="gramEnd"/>
      <w:r w:rsidR="00791F22">
        <w:rPr>
          <w:rFonts w:ascii="Cambria" w:hAnsi="Cambria" w:cs="Cambria"/>
          <w:sz w:val="28"/>
          <w:szCs w:val="28"/>
          <w:u w:val="single"/>
        </w:rPr>
        <w:t xml:space="preserve"> </w:t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</w:p>
    <w:p w14:paraId="251436B1" w14:textId="77777777" w:rsidR="00090F7A" w:rsidRDefault="00090F7A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382F4B4" w14:textId="77777777" w:rsidR="004D7169" w:rsidRDefault="004D7169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1F24D0C" w14:textId="77777777" w:rsidR="00694B2E" w:rsidRPr="00B06B35" w:rsidRDefault="00461AA1" w:rsidP="00694B2E">
      <w:pPr>
        <w:spacing w:after="0" w:line="480" w:lineRule="auto"/>
        <w:rPr>
          <w:rFonts w:ascii="Cambria" w:hAnsi="Cambria" w:cs="Cambria"/>
          <w:b/>
          <w:sz w:val="28"/>
          <w:szCs w:val="28"/>
          <w:u w:val="single"/>
        </w:rPr>
      </w:pP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6DB6FCBC" w14:textId="77777777" w:rsidR="00E84019" w:rsidRDefault="00694B2E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00AA818" w14:textId="77777777" w:rsidR="00E84019" w:rsidRDefault="00E84019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5E4B86FE" w14:textId="77777777" w:rsidR="00E84019" w:rsidRDefault="00E84019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67828CEA" w14:textId="1286AAEC" w:rsidR="00694B2E" w:rsidRDefault="00E84019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lastRenderedPageBreak/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sectPr w:rsidR="00694B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EiSwsLE2NDM0MLAyUdpeDU4uLM/DyQAtNaAAp8OUEsAAAA"/>
  </w:docVars>
  <w:rsids>
    <w:rsidRoot w:val="0049157D"/>
    <w:rsid w:val="00023284"/>
    <w:rsid w:val="00090F7A"/>
    <w:rsid w:val="001A42B4"/>
    <w:rsid w:val="00461AA1"/>
    <w:rsid w:val="0049157D"/>
    <w:rsid w:val="00497662"/>
    <w:rsid w:val="004D7169"/>
    <w:rsid w:val="00694B2E"/>
    <w:rsid w:val="006E12B7"/>
    <w:rsid w:val="006E211E"/>
    <w:rsid w:val="00791F22"/>
    <w:rsid w:val="008A6E71"/>
    <w:rsid w:val="008F51F5"/>
    <w:rsid w:val="00B06B35"/>
    <w:rsid w:val="00B1156A"/>
    <w:rsid w:val="00C96E82"/>
    <w:rsid w:val="00CE3FA9"/>
    <w:rsid w:val="00CF56D6"/>
    <w:rsid w:val="00E84019"/>
    <w:rsid w:val="00EE3C6F"/>
    <w:rsid w:val="00F9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C4599"/>
  <w15:chartTrackingRefBased/>
  <w15:docId w15:val="{163233BD-591F-41A2-90EB-8772E5F9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6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66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B1156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datasets/joebeachcapital/medical-insurance-costs/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Safari</dc:creator>
  <cp:keywords/>
  <dc:description/>
  <cp:lastModifiedBy>Bao, Xinyi</cp:lastModifiedBy>
  <cp:revision>4</cp:revision>
  <cp:lastPrinted>2018-10-16T18:04:00Z</cp:lastPrinted>
  <dcterms:created xsi:type="dcterms:W3CDTF">2023-10-24T21:02:00Z</dcterms:created>
  <dcterms:modified xsi:type="dcterms:W3CDTF">2023-10-25T16:35:00Z</dcterms:modified>
</cp:coreProperties>
</file>